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a3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Име на отбора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3E8B8DD4" w:rsidR="00610CD6" w:rsidRDefault="00700A8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erene Sharks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номер</w:t>
            </w:r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Студент (имена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Факултетен номер</w:t>
            </w:r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4D4799B" w:rsidR="00610CD6" w:rsidRPr="00700A88" w:rsidRDefault="00700A8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Антоанета Енче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29D3112B" w:rsidR="00610CD6" w:rsidRPr="00700A88" w:rsidRDefault="00700A8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44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55276B3D" w:rsidR="00610CD6" w:rsidRPr="00700A88" w:rsidRDefault="00700A8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Петър Райч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5650EA72" w:rsidR="00610CD6" w:rsidRPr="00700A88" w:rsidRDefault="00700A8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47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F514C04" w:rsidR="00610CD6" w:rsidRPr="00700A88" w:rsidRDefault="00700A8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елин Коджаахмед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5D769120" w:rsidR="00610CD6" w:rsidRPr="00700A88" w:rsidRDefault="00700A8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101321093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2AF0D19A" w:rsidR="00610CD6" w:rsidRPr="00700A88" w:rsidRDefault="00700A8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Галин Дерменджи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31C1FED" w:rsidR="00610CD6" w:rsidRPr="00700A88" w:rsidRDefault="00700A8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27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04A93EEF" w:rsidR="00610CD6" w:rsidRPr="006041C0" w:rsidRDefault="006041C0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во Рад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5474ADEB" w:rsidR="00610CD6" w:rsidRPr="006041C0" w:rsidRDefault="006041C0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36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6041C0"/>
    <w:rsid w:val="00610CD6"/>
    <w:rsid w:val="006751DC"/>
    <w:rsid w:val="00700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oni encheva</cp:lastModifiedBy>
  <cp:revision>4</cp:revision>
  <dcterms:created xsi:type="dcterms:W3CDTF">2020-10-01T08:06:00Z</dcterms:created>
  <dcterms:modified xsi:type="dcterms:W3CDTF">2023-12-11T22:01:00Z</dcterms:modified>
</cp:coreProperties>
</file>